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Germany</w:t>
      </w:r>
      <w:r>
        <w:t xml:space="preserve"> </w:t>
      </w:r>
      <w:r>
        <w:t xml:space="preserve">Munich</w:t>
      </w:r>
    </w:p>
    <w:p>
      <w:pPr>
        <w:pStyle w:val="FirstParagraph"/>
      </w:pPr>
      <w:r>
        <w:t xml:space="preserve">Your Name</w:t>
      </w:r>
      <w:r>
        <w:br/>
      </w:r>
      <w:r>
        <w:t xml:space="preserve">123 Animal Care Street</w:t>
      </w:r>
      <w:r>
        <w:br/>
      </w:r>
      <w:r>
        <w:t xml:space="preserve">Munich, Germany</w:t>
      </w:r>
      <w:r>
        <w:br/>
      </w:r>
      <w:r>
        <w:t xml:space="preserve">Email: your.email@example.com</w:t>
      </w:r>
      <w:r>
        <w:br/>
      </w:r>
      <w:r>
        <w:t xml:space="preserve">Phone: +49 123 4567890</w:t>
      </w:r>
    </w:p>
    <w:p>
      <w:pPr>
        <w:pStyle w:val="BodyText"/>
      </w:pPr>
      <w:r>
        <w:rPr>
          <w:bCs/>
          <w:b/>
        </w:rPr>
        <w:t xml:space="preserve">Date:</w:t>
      </w:r>
      <w:r>
        <w:t xml:space="preserve"> </w:t>
      </w:r>
      <w:r>
        <w:t xml:space="preserve">[Insert Date]</w:t>
      </w:r>
    </w:p>
    <w:p>
      <w:pPr>
        <w:pStyle w:val="BodyText"/>
      </w:pPr>
      <w:r>
        <w:t xml:space="preserve">Recruiting Team</w:t>
      </w:r>
      <w:r>
        <w:br/>
      </w:r>
      <w:r>
        <w:t xml:space="preserve">[Clinic/Hospital Name]</w:t>
      </w:r>
      <w:r>
        <w:br/>
      </w:r>
      <w:r>
        <w:t xml:space="preserve">[Clinic Address]</w:t>
      </w:r>
      <w:r>
        <w:br/>
      </w:r>
      <w:r>
        <w:t xml:space="preserve">Munich, Germany</w:t>
      </w:r>
    </w:p>
    <w:bookmarkStart w:id="20" w:name="cover-letter-for-veterinarian-position"/>
    <w:p>
      <w:pPr>
        <w:pStyle w:val="Heading1"/>
      </w:pPr>
      <w:r>
        <w:t xml:space="preserve">Cover Letter for Veterinarian Position</w:t>
      </w:r>
    </w:p>
    <w:p>
      <w:pPr>
        <w:pStyle w:val="FirstParagraph"/>
      </w:pPr>
      <w:r>
        <w:t xml:space="preserve">Dear [Recruiting Team/Dr. Name],</w:t>
      </w:r>
    </w:p>
    <w:p>
      <w:pPr>
        <w:pStyle w:val="BodyText"/>
      </w:pPr>
      <w:r>
        <w:t xml:space="preserve">As a dedicated and experienced veterinarian with a passion for animal health and welfare, I am excited to apply for the Veterinarian position at [Clinic/Hospital Name] in Germany Munich. This opportunity aligns perfectly with my professional goals, as well as my deep appreciation for the high standards of veterinary care practiced in Germany. Munich, a city renowned for its innovation, cultural richness, and commitment to excellence, offers an ideal environment for a veterinarian like myself to contribute meaningfully while growing professionally.</w:t>
      </w:r>
    </w:p>
    <w:p>
      <w:pPr>
        <w:pStyle w:val="BodyText"/>
      </w:pPr>
      <w:r>
        <w:t xml:space="preserve">With over [X years] of experience in clinical veterinary practice, I have developed expertise in diagnosing and treating a wide range of animal health conditions. My work has focused on providing compassionate care to pets, livestock, and wildlife, ensuring their well-being through evidence-based practices and personalized treatment plans. Whether it is managing complex surgical cases or educating pet owners on preventive healthcare, I approach every challenge with precision, empathy, and a commitment to lifelong learning. This dedication has earned me the trust of clients and colleagues alike in my previous roles.</w:t>
      </w:r>
    </w:p>
    <w:p>
      <w:pPr>
        <w:pStyle w:val="BodyText"/>
      </w:pPr>
      <w:r>
        <w:t xml:space="preserve">What sets me apart as a Veterinarian is my ability to adapt to diverse environments while maintaining the highest level of professionalism. In Germany Munich, where veterinary medicine is highly regulated and deeply respected, I am eager to contribute my skills within a framework that prioritizes both animal health and client satisfaction. The city’s vibrant community of veterinarians, combined with its emphasis on advanced medical technologies and holistic care, resonates with my own values as a practitioner. I am particularly drawn to the opportunity to work in a clinic that embraces innovation while maintaining a strong ethical foundation.</w:t>
      </w:r>
    </w:p>
    <w:p>
      <w:pPr>
        <w:pStyle w:val="BodyText"/>
      </w:pPr>
      <w:r>
        <w:t xml:space="preserve">My experience in Germany Munich has already exposed me to the unique demands of veterinary practice in this region. Having worked with local pet owners and collaborated with German veterinary professionals, I understand the importance of cultural sensitivity, precise communication, and adherence to strict regulatory standards. For instance, during my time at [Previous Clinic/Organization], I was involved in implementing protocols aligned with German animal welfare laws, which reinforced my ability to navigate the complexities of international veterinary practices. This experience has prepared me to seamlessly integrate into your team while contributing fresh perspectives and proven expertise.</w:t>
      </w:r>
    </w:p>
    <w:p>
      <w:pPr>
        <w:pStyle w:val="BodyText"/>
      </w:pPr>
      <w:r>
        <w:t xml:space="preserve">As a Veterinarian, I am not only focused on treating animals but also on fostering long-term relationships with their owners. In Germany Munich, where pet ownership is often seen as a deeply personal and emotional commitment, I believe that building trust through transparency and education is essential. Whether it’s explaining diagnostic procedures in clear terms or offering guidance on nutrition and behavior, I strive to empower clients to make informed decisions about their pets’ health. This approach has consistently led to positive outcomes, both for the animals under my care and the families who rely on me.</w:t>
      </w:r>
    </w:p>
    <w:p>
      <w:pPr>
        <w:pStyle w:val="BodyText"/>
      </w:pPr>
      <w:r>
        <w:t xml:space="preserve">In addition to my clinical skills, I bring a strong background in [mention relevant areas: e.g., emergency care, surgical procedures, research, or community outreach]. For example, during my tenure at [Previous Clinic], I spearheaded a program to increase access to preventive care for underserved pet populations. This initiative not only improved health outcomes but also strengthened the clinic’s reputation as a community-focused practice. I am confident that similar efforts could thrive under your leadership in Germany Munich, where there is a growing demand for accessible, high-quality veterinary services.</w:t>
      </w:r>
    </w:p>
    <w:p>
      <w:pPr>
        <w:pStyle w:val="BodyText"/>
      </w:pPr>
      <w:r>
        <w:t xml:space="preserve">Germany Munich is more than just a location for me—it is a place where I can fully immerse myself in the challenges and rewards of veterinary medicine. The city’s blend of tradition and modernity, coupled with its emphasis on sustainability and animal welfare, reflects the kind of environment where I can thrive. I am particularly inspired by Munich’s commitment to integrating advanced technologies, such as AI-driven diagnostics and telemedicine, into everyday practice. As a forward-thinking Veterinarian, I am eager to explore how these tools can be leveraged to enhance patient care while maintaining the human touch that is so vital in this field.</w:t>
      </w:r>
    </w:p>
    <w:p>
      <w:pPr>
        <w:pStyle w:val="BodyText"/>
      </w:pPr>
      <w:r>
        <w:t xml:space="preserve">Finally, I want to express my enthusiasm for the opportunity to contribute to your team. The role of a Veterinarian in Germany Munich is not just a job—it is a calling that requires passion, resilience, and a deep respect for the bond between humans and animals. I am confident that my skills, experience, and dedication align perfectly with your clinic’s mission. I would be honored to bring my expertise to [Clinic/Hospital Name] and collaborate with your team to provide exceptional care to the animals of Munich.</w:t>
      </w:r>
    </w:p>
    <w:p>
      <w:pPr>
        <w:pStyle w:val="BodyText"/>
      </w:pPr>
      <w:r>
        <w:t xml:space="preserve">Thank you for considering my application. I look forward to the possibility of discussing how I can contribute to your practice and help advance the standards of veterinary care in Germany Munich. Please feel free to contact me at [Phone Number] or [Email Address] at your earliest convenience.</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Germany Munich</dc:title>
  <dc:creator/>
  <dc:language>en</dc:language>
  <cp:keywords/>
  <dcterms:created xsi:type="dcterms:W3CDTF">2026-07-21T07:31:38Z</dcterms:created>
  <dcterms:modified xsi:type="dcterms:W3CDTF">2026-07-21T07:31:38Z</dcterms:modified>
</cp:coreProperties>
</file>

<file path=docProps/custom.xml><?xml version="1.0" encoding="utf-8"?>
<Properties xmlns="http://schemas.openxmlformats.org/officeDocument/2006/custom-properties" xmlns:vt="http://schemas.openxmlformats.org/officeDocument/2006/docPropsVTypes"/>
</file>